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14B8" w:rsidRDefault="001714B8" w:rsidP="001714B8">
      <w:r>
        <w:t xml:space="preserve">S2 Table. Survey site coordinates for mature stands (&gt;60years since fire) adjacent to the Dalton (DC) and Parks (NE) highways.                                                </w:t>
      </w:r>
    </w:p>
    <w:tbl>
      <w:tblPr>
        <w:tblStyle w:val="TableGrid"/>
        <w:tblpPr w:leftFromText="180" w:rightFromText="180" w:vertAnchor="page" w:horzAnchor="page" w:tblpX="1729" w:tblpY="2161"/>
        <w:tblW w:w="0" w:type="auto"/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1714B8" w:rsidTr="002348CF">
        <w:tc>
          <w:tcPr>
            <w:tcW w:w="2214" w:type="dxa"/>
          </w:tcPr>
          <w:p w:rsidR="001714B8" w:rsidRDefault="001714B8" w:rsidP="002348CF">
            <w:r>
              <w:t>Site</w:t>
            </w:r>
          </w:p>
        </w:tc>
        <w:tc>
          <w:tcPr>
            <w:tcW w:w="2214" w:type="dxa"/>
          </w:tcPr>
          <w:p w:rsidR="001714B8" w:rsidRDefault="001714B8" w:rsidP="002348CF">
            <w:r>
              <w:t>Latitude</w:t>
            </w:r>
          </w:p>
        </w:tc>
        <w:tc>
          <w:tcPr>
            <w:tcW w:w="2214" w:type="dxa"/>
          </w:tcPr>
          <w:p w:rsidR="001714B8" w:rsidRDefault="001714B8" w:rsidP="002348CF">
            <w:r>
              <w:t>Longitude</w:t>
            </w:r>
          </w:p>
        </w:tc>
        <w:tc>
          <w:tcPr>
            <w:tcW w:w="2214" w:type="dxa"/>
          </w:tcPr>
          <w:p w:rsidR="001714B8" w:rsidRDefault="001714B8" w:rsidP="002348CF">
            <w:r>
              <w:t>Elevation (</w:t>
            </w:r>
            <w:proofErr w:type="spellStart"/>
            <w:r>
              <w:t>masl</w:t>
            </w:r>
            <w:proofErr w:type="spellEnd"/>
            <w:r>
              <w:t>)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DCBU1</w:t>
            </w:r>
          </w:p>
        </w:tc>
        <w:tc>
          <w:tcPr>
            <w:tcW w:w="2214" w:type="dxa"/>
          </w:tcPr>
          <w:p w:rsidR="001714B8" w:rsidRDefault="001714B8" w:rsidP="002348CF">
            <w:r>
              <w:t>66.17370</w:t>
            </w:r>
          </w:p>
        </w:tc>
        <w:tc>
          <w:tcPr>
            <w:tcW w:w="2214" w:type="dxa"/>
          </w:tcPr>
          <w:p w:rsidR="001714B8" w:rsidRDefault="001714B8" w:rsidP="002348CF">
            <w:r>
              <w:t>150.21123</w:t>
            </w:r>
          </w:p>
        </w:tc>
        <w:tc>
          <w:tcPr>
            <w:tcW w:w="2214" w:type="dxa"/>
          </w:tcPr>
          <w:p w:rsidR="001714B8" w:rsidRDefault="001714B8" w:rsidP="002348CF">
            <w:r>
              <w:t>259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DCBU2</w:t>
            </w:r>
          </w:p>
        </w:tc>
        <w:tc>
          <w:tcPr>
            <w:tcW w:w="2214" w:type="dxa"/>
          </w:tcPr>
          <w:p w:rsidR="001714B8" w:rsidRDefault="001714B8" w:rsidP="002348CF">
            <w:r>
              <w:t>65.95683</w:t>
            </w:r>
          </w:p>
        </w:tc>
        <w:tc>
          <w:tcPr>
            <w:tcW w:w="2214" w:type="dxa"/>
          </w:tcPr>
          <w:p w:rsidR="001714B8" w:rsidRDefault="001714B8" w:rsidP="002348CF">
            <w:r>
              <w:t>149.94066</w:t>
            </w:r>
          </w:p>
        </w:tc>
        <w:tc>
          <w:tcPr>
            <w:tcW w:w="2214" w:type="dxa"/>
          </w:tcPr>
          <w:p w:rsidR="001714B8" w:rsidRDefault="001714B8" w:rsidP="002348CF">
            <w:r>
              <w:t>178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DCBU3</w:t>
            </w:r>
          </w:p>
        </w:tc>
        <w:tc>
          <w:tcPr>
            <w:tcW w:w="2214" w:type="dxa"/>
          </w:tcPr>
          <w:p w:rsidR="001714B8" w:rsidRDefault="001714B8" w:rsidP="002348CF">
            <w:r>
              <w:t>66.02691</w:t>
            </w:r>
          </w:p>
        </w:tc>
        <w:tc>
          <w:tcPr>
            <w:tcW w:w="2214" w:type="dxa"/>
          </w:tcPr>
          <w:p w:rsidR="001714B8" w:rsidRDefault="001714B8" w:rsidP="002348CF">
            <w:r>
              <w:t>150.12350</w:t>
            </w:r>
          </w:p>
        </w:tc>
        <w:tc>
          <w:tcPr>
            <w:tcW w:w="2214" w:type="dxa"/>
          </w:tcPr>
          <w:p w:rsidR="001714B8" w:rsidRDefault="001714B8" w:rsidP="002348CF">
            <w:r>
              <w:t>178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DCBU4</w:t>
            </w:r>
          </w:p>
        </w:tc>
        <w:tc>
          <w:tcPr>
            <w:tcW w:w="2214" w:type="dxa"/>
          </w:tcPr>
          <w:p w:rsidR="001714B8" w:rsidRDefault="001714B8" w:rsidP="002348CF">
            <w:r>
              <w:t>66.06051</w:t>
            </w:r>
          </w:p>
        </w:tc>
        <w:tc>
          <w:tcPr>
            <w:tcW w:w="2214" w:type="dxa"/>
          </w:tcPr>
          <w:p w:rsidR="001714B8" w:rsidRDefault="001714B8" w:rsidP="002348CF">
            <w:r>
              <w:t>150.15959</w:t>
            </w:r>
          </w:p>
        </w:tc>
        <w:tc>
          <w:tcPr>
            <w:tcW w:w="2214" w:type="dxa"/>
          </w:tcPr>
          <w:p w:rsidR="001714B8" w:rsidRDefault="001714B8" w:rsidP="002348CF">
            <w:r>
              <w:t>249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DCBU5</w:t>
            </w:r>
          </w:p>
        </w:tc>
        <w:tc>
          <w:tcPr>
            <w:tcW w:w="2214" w:type="dxa"/>
          </w:tcPr>
          <w:p w:rsidR="001714B8" w:rsidRDefault="001714B8" w:rsidP="002348CF">
            <w:r>
              <w:t>66.06179</w:t>
            </w:r>
          </w:p>
        </w:tc>
        <w:tc>
          <w:tcPr>
            <w:tcW w:w="2214" w:type="dxa"/>
          </w:tcPr>
          <w:p w:rsidR="001714B8" w:rsidRDefault="001714B8" w:rsidP="002348CF">
            <w:r>
              <w:t>150.16135</w:t>
            </w:r>
          </w:p>
        </w:tc>
        <w:tc>
          <w:tcPr>
            <w:tcW w:w="2214" w:type="dxa"/>
          </w:tcPr>
          <w:p w:rsidR="001714B8" w:rsidRDefault="001714B8" w:rsidP="002348CF">
            <w:r>
              <w:t>238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DCBU6</w:t>
            </w:r>
          </w:p>
        </w:tc>
        <w:tc>
          <w:tcPr>
            <w:tcW w:w="2214" w:type="dxa"/>
          </w:tcPr>
          <w:p w:rsidR="001714B8" w:rsidRDefault="001714B8" w:rsidP="002348CF">
            <w:r>
              <w:t>66.18194</w:t>
            </w:r>
          </w:p>
        </w:tc>
        <w:tc>
          <w:tcPr>
            <w:tcW w:w="2214" w:type="dxa"/>
          </w:tcPr>
          <w:p w:rsidR="001714B8" w:rsidRDefault="001714B8" w:rsidP="002348CF">
            <w:r>
              <w:t>150.21223</w:t>
            </w:r>
          </w:p>
        </w:tc>
        <w:tc>
          <w:tcPr>
            <w:tcW w:w="2214" w:type="dxa"/>
          </w:tcPr>
          <w:p w:rsidR="001714B8" w:rsidRDefault="001714B8" w:rsidP="002348CF">
            <w:r>
              <w:t>308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DCBU7</w:t>
            </w:r>
          </w:p>
        </w:tc>
        <w:tc>
          <w:tcPr>
            <w:tcW w:w="2214" w:type="dxa"/>
          </w:tcPr>
          <w:p w:rsidR="001714B8" w:rsidRDefault="001714B8" w:rsidP="002348CF">
            <w:r>
              <w:t>66.18375</w:t>
            </w:r>
          </w:p>
        </w:tc>
        <w:tc>
          <w:tcPr>
            <w:tcW w:w="2214" w:type="dxa"/>
          </w:tcPr>
          <w:p w:rsidR="001714B8" w:rsidRDefault="001714B8" w:rsidP="002348CF">
            <w:r>
              <w:t>150.21219</w:t>
            </w:r>
          </w:p>
        </w:tc>
        <w:tc>
          <w:tcPr>
            <w:tcW w:w="2214" w:type="dxa"/>
          </w:tcPr>
          <w:p w:rsidR="001714B8" w:rsidRDefault="001714B8" w:rsidP="002348CF">
            <w:r>
              <w:t>295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DCBU8</w:t>
            </w:r>
          </w:p>
        </w:tc>
        <w:tc>
          <w:tcPr>
            <w:tcW w:w="2214" w:type="dxa"/>
          </w:tcPr>
          <w:p w:rsidR="001714B8" w:rsidRDefault="001714B8" w:rsidP="002348CF">
            <w:r>
              <w:t>66.09705</w:t>
            </w:r>
          </w:p>
        </w:tc>
        <w:tc>
          <w:tcPr>
            <w:tcW w:w="2214" w:type="dxa"/>
          </w:tcPr>
          <w:p w:rsidR="001714B8" w:rsidRDefault="001714B8" w:rsidP="002348CF">
            <w:r>
              <w:t>150.15146</w:t>
            </w:r>
          </w:p>
        </w:tc>
        <w:tc>
          <w:tcPr>
            <w:tcW w:w="2214" w:type="dxa"/>
          </w:tcPr>
          <w:p w:rsidR="001714B8" w:rsidRDefault="001714B8" w:rsidP="002348CF">
            <w:r>
              <w:t>230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DCBU9</w:t>
            </w:r>
          </w:p>
        </w:tc>
        <w:tc>
          <w:tcPr>
            <w:tcW w:w="2214" w:type="dxa"/>
          </w:tcPr>
          <w:p w:rsidR="001714B8" w:rsidRDefault="001714B8" w:rsidP="002348CF">
            <w:r>
              <w:t>66.09552</w:t>
            </w:r>
          </w:p>
        </w:tc>
        <w:tc>
          <w:tcPr>
            <w:tcW w:w="2214" w:type="dxa"/>
          </w:tcPr>
          <w:p w:rsidR="001714B8" w:rsidRDefault="001714B8" w:rsidP="002348CF">
            <w:r>
              <w:t>150.15303</w:t>
            </w:r>
          </w:p>
        </w:tc>
        <w:tc>
          <w:tcPr>
            <w:tcW w:w="2214" w:type="dxa"/>
          </w:tcPr>
          <w:p w:rsidR="001714B8" w:rsidRDefault="001714B8" w:rsidP="002348CF">
            <w:r>
              <w:t>233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DCBU10</w:t>
            </w:r>
          </w:p>
        </w:tc>
        <w:tc>
          <w:tcPr>
            <w:tcW w:w="2214" w:type="dxa"/>
          </w:tcPr>
          <w:p w:rsidR="001714B8" w:rsidRDefault="001714B8" w:rsidP="002348CF">
            <w:r>
              <w:t>66.09384</w:t>
            </w:r>
          </w:p>
        </w:tc>
        <w:tc>
          <w:tcPr>
            <w:tcW w:w="2214" w:type="dxa"/>
          </w:tcPr>
          <w:p w:rsidR="001714B8" w:rsidRDefault="001714B8" w:rsidP="002348CF">
            <w:r>
              <w:t>150.15469</w:t>
            </w:r>
          </w:p>
        </w:tc>
        <w:tc>
          <w:tcPr>
            <w:tcW w:w="2214" w:type="dxa"/>
          </w:tcPr>
          <w:p w:rsidR="001714B8" w:rsidRDefault="001714B8" w:rsidP="002348CF">
            <w:r>
              <w:t>233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DCBU11</w:t>
            </w:r>
          </w:p>
        </w:tc>
        <w:tc>
          <w:tcPr>
            <w:tcW w:w="2214" w:type="dxa"/>
          </w:tcPr>
          <w:p w:rsidR="001714B8" w:rsidRDefault="001714B8" w:rsidP="002348CF">
            <w:r>
              <w:t>66.06389</w:t>
            </w:r>
          </w:p>
        </w:tc>
        <w:tc>
          <w:tcPr>
            <w:tcW w:w="2214" w:type="dxa"/>
          </w:tcPr>
          <w:p w:rsidR="001714B8" w:rsidRDefault="001714B8" w:rsidP="002348CF">
            <w:r>
              <w:t>150.16145</w:t>
            </w:r>
          </w:p>
        </w:tc>
        <w:tc>
          <w:tcPr>
            <w:tcW w:w="2214" w:type="dxa"/>
          </w:tcPr>
          <w:p w:rsidR="001714B8" w:rsidRDefault="001714B8" w:rsidP="002348CF">
            <w:r>
              <w:t>249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DCBU12</w:t>
            </w:r>
          </w:p>
        </w:tc>
        <w:tc>
          <w:tcPr>
            <w:tcW w:w="2214" w:type="dxa"/>
          </w:tcPr>
          <w:p w:rsidR="001714B8" w:rsidRDefault="001714B8" w:rsidP="002348CF">
            <w:r>
              <w:t>66.06561</w:t>
            </w:r>
          </w:p>
        </w:tc>
        <w:tc>
          <w:tcPr>
            <w:tcW w:w="2214" w:type="dxa"/>
          </w:tcPr>
          <w:p w:rsidR="001714B8" w:rsidRDefault="001714B8" w:rsidP="002348CF">
            <w:r>
              <w:t>150.16216</w:t>
            </w:r>
          </w:p>
        </w:tc>
        <w:tc>
          <w:tcPr>
            <w:tcW w:w="2214" w:type="dxa"/>
          </w:tcPr>
          <w:p w:rsidR="001714B8" w:rsidRDefault="001714B8" w:rsidP="002348CF">
            <w:r>
              <w:t>228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DCBU13</w:t>
            </w:r>
          </w:p>
        </w:tc>
        <w:tc>
          <w:tcPr>
            <w:tcW w:w="2214" w:type="dxa"/>
          </w:tcPr>
          <w:p w:rsidR="001714B8" w:rsidRDefault="001714B8" w:rsidP="002348CF">
            <w:r>
              <w:t>66.05901</w:t>
            </w:r>
          </w:p>
        </w:tc>
        <w:tc>
          <w:tcPr>
            <w:tcW w:w="2214" w:type="dxa"/>
          </w:tcPr>
          <w:p w:rsidR="001714B8" w:rsidRDefault="001714B8" w:rsidP="002348CF">
            <w:r>
              <w:t>150.15883</w:t>
            </w:r>
          </w:p>
        </w:tc>
        <w:tc>
          <w:tcPr>
            <w:tcW w:w="2214" w:type="dxa"/>
          </w:tcPr>
          <w:p w:rsidR="001714B8" w:rsidRDefault="001714B8" w:rsidP="002348CF">
            <w:r>
              <w:t>257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DCBU14</w:t>
            </w:r>
          </w:p>
        </w:tc>
        <w:tc>
          <w:tcPr>
            <w:tcW w:w="2214" w:type="dxa"/>
          </w:tcPr>
          <w:p w:rsidR="001714B8" w:rsidRDefault="001714B8" w:rsidP="002348CF">
            <w:r>
              <w:t>66.07899</w:t>
            </w:r>
          </w:p>
        </w:tc>
        <w:tc>
          <w:tcPr>
            <w:tcW w:w="2214" w:type="dxa"/>
          </w:tcPr>
          <w:p w:rsidR="001714B8" w:rsidRDefault="001714B8" w:rsidP="002348CF">
            <w:r>
              <w:t>150.16692</w:t>
            </w:r>
          </w:p>
        </w:tc>
        <w:tc>
          <w:tcPr>
            <w:tcW w:w="2214" w:type="dxa"/>
          </w:tcPr>
          <w:p w:rsidR="001714B8" w:rsidRDefault="001714B8" w:rsidP="002348CF">
            <w:r>
              <w:t>215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DCBU15</w:t>
            </w:r>
          </w:p>
        </w:tc>
        <w:tc>
          <w:tcPr>
            <w:tcW w:w="2214" w:type="dxa"/>
          </w:tcPr>
          <w:p w:rsidR="001714B8" w:rsidRDefault="001714B8" w:rsidP="002348CF">
            <w:r>
              <w:t>66.08084</w:t>
            </w:r>
          </w:p>
        </w:tc>
        <w:tc>
          <w:tcPr>
            <w:tcW w:w="2214" w:type="dxa"/>
          </w:tcPr>
          <w:p w:rsidR="001714B8" w:rsidRDefault="001714B8" w:rsidP="002348CF">
            <w:r>
              <w:t>150.16667</w:t>
            </w:r>
          </w:p>
        </w:tc>
        <w:tc>
          <w:tcPr>
            <w:tcW w:w="2214" w:type="dxa"/>
          </w:tcPr>
          <w:p w:rsidR="001714B8" w:rsidRDefault="001714B8" w:rsidP="002348CF">
            <w:r>
              <w:t>219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DCBU16</w:t>
            </w:r>
          </w:p>
        </w:tc>
        <w:tc>
          <w:tcPr>
            <w:tcW w:w="2214" w:type="dxa"/>
          </w:tcPr>
          <w:p w:rsidR="001714B8" w:rsidRDefault="001714B8" w:rsidP="002348CF">
            <w:r>
              <w:t>66.09255</w:t>
            </w:r>
          </w:p>
        </w:tc>
        <w:tc>
          <w:tcPr>
            <w:tcW w:w="2214" w:type="dxa"/>
          </w:tcPr>
          <w:p w:rsidR="001714B8" w:rsidRDefault="001714B8" w:rsidP="002348CF">
            <w:r>
              <w:t>150.15643</w:t>
            </w:r>
          </w:p>
        </w:tc>
        <w:tc>
          <w:tcPr>
            <w:tcW w:w="2214" w:type="dxa"/>
          </w:tcPr>
          <w:p w:rsidR="001714B8" w:rsidRDefault="001714B8" w:rsidP="002348CF">
            <w:r>
              <w:t>239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DCBU17</w:t>
            </w:r>
          </w:p>
        </w:tc>
        <w:tc>
          <w:tcPr>
            <w:tcW w:w="2214" w:type="dxa"/>
          </w:tcPr>
          <w:p w:rsidR="001714B8" w:rsidRDefault="001714B8" w:rsidP="002348CF">
            <w:r>
              <w:t>66.13342</w:t>
            </w:r>
          </w:p>
        </w:tc>
        <w:tc>
          <w:tcPr>
            <w:tcW w:w="2214" w:type="dxa"/>
          </w:tcPr>
          <w:p w:rsidR="001714B8" w:rsidRDefault="001714B8" w:rsidP="002348CF">
            <w:r>
              <w:t>150.16785</w:t>
            </w:r>
          </w:p>
        </w:tc>
        <w:tc>
          <w:tcPr>
            <w:tcW w:w="2214" w:type="dxa"/>
          </w:tcPr>
          <w:p w:rsidR="001714B8" w:rsidRDefault="001714B8" w:rsidP="002348CF">
            <w:r>
              <w:t>218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DCBU18</w:t>
            </w:r>
          </w:p>
        </w:tc>
        <w:tc>
          <w:tcPr>
            <w:tcW w:w="2214" w:type="dxa"/>
          </w:tcPr>
          <w:p w:rsidR="001714B8" w:rsidRDefault="001714B8" w:rsidP="002348CF">
            <w:r>
              <w:t>66.06775</w:t>
            </w:r>
          </w:p>
        </w:tc>
        <w:tc>
          <w:tcPr>
            <w:tcW w:w="2214" w:type="dxa"/>
          </w:tcPr>
          <w:p w:rsidR="001714B8" w:rsidRDefault="001714B8" w:rsidP="002348CF">
            <w:r>
              <w:t>150.15817</w:t>
            </w:r>
          </w:p>
        </w:tc>
        <w:tc>
          <w:tcPr>
            <w:tcW w:w="2214" w:type="dxa"/>
          </w:tcPr>
          <w:p w:rsidR="001714B8" w:rsidRDefault="001714B8" w:rsidP="002348CF">
            <w:r>
              <w:t>260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DCBU19</w:t>
            </w:r>
          </w:p>
        </w:tc>
        <w:tc>
          <w:tcPr>
            <w:tcW w:w="2214" w:type="dxa"/>
          </w:tcPr>
          <w:p w:rsidR="001714B8" w:rsidRDefault="001714B8" w:rsidP="002348CF">
            <w:r>
              <w:t>66.05620</w:t>
            </w:r>
          </w:p>
        </w:tc>
        <w:tc>
          <w:tcPr>
            <w:tcW w:w="2214" w:type="dxa"/>
          </w:tcPr>
          <w:p w:rsidR="001714B8" w:rsidRDefault="001714B8" w:rsidP="002348CF">
            <w:r>
              <w:t>150.15791</w:t>
            </w:r>
          </w:p>
        </w:tc>
        <w:tc>
          <w:tcPr>
            <w:tcW w:w="2214" w:type="dxa"/>
          </w:tcPr>
          <w:p w:rsidR="001714B8" w:rsidRDefault="001714B8" w:rsidP="002348CF">
            <w:r>
              <w:t>256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DCBU20</w:t>
            </w:r>
          </w:p>
        </w:tc>
        <w:tc>
          <w:tcPr>
            <w:tcW w:w="2214" w:type="dxa"/>
          </w:tcPr>
          <w:p w:rsidR="001714B8" w:rsidRDefault="001714B8" w:rsidP="002348CF">
            <w:r>
              <w:t>65.93495</w:t>
            </w:r>
          </w:p>
        </w:tc>
        <w:tc>
          <w:tcPr>
            <w:tcW w:w="2214" w:type="dxa"/>
          </w:tcPr>
          <w:p w:rsidR="001714B8" w:rsidRDefault="001714B8" w:rsidP="002348CF">
            <w:r>
              <w:t>149.85870</w:t>
            </w:r>
          </w:p>
        </w:tc>
        <w:tc>
          <w:tcPr>
            <w:tcW w:w="2214" w:type="dxa"/>
          </w:tcPr>
          <w:p w:rsidR="001714B8" w:rsidRDefault="001714B8" w:rsidP="002348CF">
            <w:r>
              <w:t>180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DCBU21</w:t>
            </w:r>
          </w:p>
        </w:tc>
        <w:tc>
          <w:tcPr>
            <w:tcW w:w="2214" w:type="dxa"/>
          </w:tcPr>
          <w:p w:rsidR="001714B8" w:rsidRDefault="001714B8" w:rsidP="002348CF">
            <w:r>
              <w:t>65.93378</w:t>
            </w:r>
          </w:p>
        </w:tc>
        <w:tc>
          <w:tcPr>
            <w:tcW w:w="2214" w:type="dxa"/>
          </w:tcPr>
          <w:p w:rsidR="001714B8" w:rsidRDefault="001714B8" w:rsidP="002348CF">
            <w:r>
              <w:t>149.85597</w:t>
            </w:r>
          </w:p>
        </w:tc>
        <w:tc>
          <w:tcPr>
            <w:tcW w:w="2214" w:type="dxa"/>
          </w:tcPr>
          <w:p w:rsidR="001714B8" w:rsidRDefault="001714B8" w:rsidP="002348CF">
            <w:r>
              <w:t>147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DCBU22</w:t>
            </w:r>
          </w:p>
        </w:tc>
        <w:tc>
          <w:tcPr>
            <w:tcW w:w="2214" w:type="dxa"/>
          </w:tcPr>
          <w:p w:rsidR="001714B8" w:rsidRDefault="001714B8" w:rsidP="002348CF">
            <w:r>
              <w:t>65.93592</w:t>
            </w:r>
          </w:p>
        </w:tc>
        <w:tc>
          <w:tcPr>
            <w:tcW w:w="2214" w:type="dxa"/>
          </w:tcPr>
          <w:p w:rsidR="001714B8" w:rsidRDefault="001714B8" w:rsidP="002348CF">
            <w:r>
              <w:t>149.86128</w:t>
            </w:r>
          </w:p>
        </w:tc>
        <w:tc>
          <w:tcPr>
            <w:tcW w:w="2214" w:type="dxa"/>
          </w:tcPr>
          <w:p w:rsidR="001714B8" w:rsidRDefault="001714B8" w:rsidP="002348CF">
            <w:r>
              <w:t>186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DCBU23</w:t>
            </w:r>
          </w:p>
        </w:tc>
        <w:tc>
          <w:tcPr>
            <w:tcW w:w="2214" w:type="dxa"/>
          </w:tcPr>
          <w:p w:rsidR="001714B8" w:rsidRDefault="001714B8" w:rsidP="002348CF">
            <w:r>
              <w:t>65.93642</w:t>
            </w:r>
          </w:p>
        </w:tc>
        <w:tc>
          <w:tcPr>
            <w:tcW w:w="2214" w:type="dxa"/>
          </w:tcPr>
          <w:p w:rsidR="001714B8" w:rsidRDefault="001714B8" w:rsidP="002348CF">
            <w:r>
              <w:t>149.86366</w:t>
            </w:r>
          </w:p>
        </w:tc>
        <w:tc>
          <w:tcPr>
            <w:tcW w:w="2214" w:type="dxa"/>
          </w:tcPr>
          <w:p w:rsidR="001714B8" w:rsidRDefault="001714B8" w:rsidP="002348CF">
            <w:r>
              <w:t>176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DCBU24</w:t>
            </w:r>
          </w:p>
        </w:tc>
        <w:tc>
          <w:tcPr>
            <w:tcW w:w="2214" w:type="dxa"/>
          </w:tcPr>
          <w:p w:rsidR="001714B8" w:rsidRDefault="001714B8" w:rsidP="002348CF">
            <w:r>
              <w:t>65.93868</w:t>
            </w:r>
          </w:p>
        </w:tc>
        <w:tc>
          <w:tcPr>
            <w:tcW w:w="2214" w:type="dxa"/>
          </w:tcPr>
          <w:p w:rsidR="001714B8" w:rsidRDefault="001714B8" w:rsidP="002348CF">
            <w:r>
              <w:t>149.87344</w:t>
            </w:r>
          </w:p>
        </w:tc>
        <w:tc>
          <w:tcPr>
            <w:tcW w:w="2214" w:type="dxa"/>
          </w:tcPr>
          <w:p w:rsidR="001714B8" w:rsidRDefault="001714B8" w:rsidP="002348CF">
            <w:r>
              <w:t>171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DCBU25</w:t>
            </w:r>
          </w:p>
        </w:tc>
        <w:tc>
          <w:tcPr>
            <w:tcW w:w="2214" w:type="dxa"/>
          </w:tcPr>
          <w:p w:rsidR="001714B8" w:rsidRDefault="001714B8" w:rsidP="002348CF">
            <w:r>
              <w:t>65.93929</w:t>
            </w:r>
          </w:p>
        </w:tc>
        <w:tc>
          <w:tcPr>
            <w:tcW w:w="2214" w:type="dxa"/>
          </w:tcPr>
          <w:p w:rsidR="001714B8" w:rsidRDefault="001714B8" w:rsidP="002348CF">
            <w:r>
              <w:t>149.87682</w:t>
            </w:r>
          </w:p>
        </w:tc>
        <w:tc>
          <w:tcPr>
            <w:tcW w:w="2214" w:type="dxa"/>
          </w:tcPr>
          <w:p w:rsidR="001714B8" w:rsidRDefault="001714B8" w:rsidP="002348CF">
            <w:r>
              <w:t>161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NEBU1</w:t>
            </w:r>
          </w:p>
        </w:tc>
        <w:tc>
          <w:tcPr>
            <w:tcW w:w="2214" w:type="dxa"/>
          </w:tcPr>
          <w:p w:rsidR="001714B8" w:rsidRDefault="001714B8" w:rsidP="002348CF">
            <w:r>
              <w:t>64.08484</w:t>
            </w:r>
          </w:p>
        </w:tc>
        <w:tc>
          <w:tcPr>
            <w:tcW w:w="2214" w:type="dxa"/>
          </w:tcPr>
          <w:p w:rsidR="001714B8" w:rsidRDefault="001714B8" w:rsidP="002348CF">
            <w:r>
              <w:t>149.21709</w:t>
            </w:r>
          </w:p>
        </w:tc>
        <w:tc>
          <w:tcPr>
            <w:tcW w:w="2214" w:type="dxa"/>
          </w:tcPr>
          <w:p w:rsidR="001714B8" w:rsidRDefault="001714B8" w:rsidP="002348CF">
            <w:r>
              <w:t>321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NEBU2</w:t>
            </w:r>
          </w:p>
        </w:tc>
        <w:tc>
          <w:tcPr>
            <w:tcW w:w="2214" w:type="dxa"/>
          </w:tcPr>
          <w:p w:rsidR="001714B8" w:rsidRDefault="001714B8" w:rsidP="002348CF">
            <w:r>
              <w:t>64.09386</w:t>
            </w:r>
          </w:p>
        </w:tc>
        <w:tc>
          <w:tcPr>
            <w:tcW w:w="2214" w:type="dxa"/>
          </w:tcPr>
          <w:p w:rsidR="001714B8" w:rsidRDefault="001714B8" w:rsidP="002348CF">
            <w:r>
              <w:t>149.22726</w:t>
            </w:r>
          </w:p>
        </w:tc>
        <w:tc>
          <w:tcPr>
            <w:tcW w:w="2214" w:type="dxa"/>
          </w:tcPr>
          <w:p w:rsidR="001714B8" w:rsidRDefault="001714B8" w:rsidP="002348CF">
            <w:r>
              <w:t>310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NEBU3</w:t>
            </w:r>
          </w:p>
        </w:tc>
        <w:tc>
          <w:tcPr>
            <w:tcW w:w="2214" w:type="dxa"/>
          </w:tcPr>
          <w:p w:rsidR="001714B8" w:rsidRDefault="001714B8" w:rsidP="002348CF">
            <w:r>
              <w:t>64.10535</w:t>
            </w:r>
          </w:p>
        </w:tc>
        <w:tc>
          <w:tcPr>
            <w:tcW w:w="2214" w:type="dxa"/>
          </w:tcPr>
          <w:p w:rsidR="001714B8" w:rsidRDefault="001714B8" w:rsidP="002348CF">
            <w:r>
              <w:t>149.23541</w:t>
            </w:r>
          </w:p>
        </w:tc>
        <w:tc>
          <w:tcPr>
            <w:tcW w:w="2214" w:type="dxa"/>
          </w:tcPr>
          <w:p w:rsidR="001714B8" w:rsidRDefault="001714B8" w:rsidP="002348CF">
            <w:r>
              <w:t>311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NEBU4</w:t>
            </w:r>
          </w:p>
        </w:tc>
        <w:tc>
          <w:tcPr>
            <w:tcW w:w="2214" w:type="dxa"/>
          </w:tcPr>
          <w:p w:rsidR="001714B8" w:rsidRDefault="001714B8" w:rsidP="002348CF">
            <w:r>
              <w:t>64.26083</w:t>
            </w:r>
          </w:p>
        </w:tc>
        <w:tc>
          <w:tcPr>
            <w:tcW w:w="2214" w:type="dxa"/>
          </w:tcPr>
          <w:p w:rsidR="001714B8" w:rsidRDefault="001714B8" w:rsidP="002348CF">
            <w:r>
              <w:t>149.16292</w:t>
            </w:r>
          </w:p>
        </w:tc>
        <w:tc>
          <w:tcPr>
            <w:tcW w:w="2214" w:type="dxa"/>
          </w:tcPr>
          <w:p w:rsidR="001714B8" w:rsidRDefault="001714B8" w:rsidP="002348CF">
            <w:r>
              <w:t>197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NEBU5</w:t>
            </w:r>
          </w:p>
        </w:tc>
        <w:tc>
          <w:tcPr>
            <w:tcW w:w="2214" w:type="dxa"/>
          </w:tcPr>
          <w:p w:rsidR="001714B8" w:rsidRDefault="001714B8" w:rsidP="002348CF">
            <w:r>
              <w:t>64.26373</w:t>
            </w:r>
          </w:p>
        </w:tc>
        <w:tc>
          <w:tcPr>
            <w:tcW w:w="2214" w:type="dxa"/>
          </w:tcPr>
          <w:p w:rsidR="001714B8" w:rsidRDefault="001714B8" w:rsidP="002348CF">
            <w:r>
              <w:t>149.15083</w:t>
            </w:r>
          </w:p>
        </w:tc>
        <w:tc>
          <w:tcPr>
            <w:tcW w:w="2214" w:type="dxa"/>
          </w:tcPr>
          <w:p w:rsidR="001714B8" w:rsidRDefault="001714B8" w:rsidP="002348CF">
            <w:r>
              <w:t>170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NEBU6</w:t>
            </w:r>
          </w:p>
        </w:tc>
        <w:tc>
          <w:tcPr>
            <w:tcW w:w="2214" w:type="dxa"/>
          </w:tcPr>
          <w:p w:rsidR="001714B8" w:rsidRDefault="001714B8" w:rsidP="002348CF">
            <w:r>
              <w:t>64.28052</w:t>
            </w:r>
          </w:p>
        </w:tc>
        <w:tc>
          <w:tcPr>
            <w:tcW w:w="2214" w:type="dxa"/>
          </w:tcPr>
          <w:p w:rsidR="001714B8" w:rsidRDefault="001714B8" w:rsidP="002348CF">
            <w:r>
              <w:t>149.10594</w:t>
            </w:r>
          </w:p>
        </w:tc>
        <w:tc>
          <w:tcPr>
            <w:tcW w:w="2214" w:type="dxa"/>
          </w:tcPr>
          <w:p w:rsidR="001714B8" w:rsidRDefault="001714B8" w:rsidP="002348CF">
            <w:r>
              <w:t>177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NEBU7</w:t>
            </w:r>
          </w:p>
        </w:tc>
        <w:tc>
          <w:tcPr>
            <w:tcW w:w="2214" w:type="dxa"/>
          </w:tcPr>
          <w:p w:rsidR="001714B8" w:rsidRDefault="001714B8" w:rsidP="002348CF">
            <w:r>
              <w:t>64.29224</w:t>
            </w:r>
          </w:p>
        </w:tc>
        <w:tc>
          <w:tcPr>
            <w:tcW w:w="2214" w:type="dxa"/>
          </w:tcPr>
          <w:p w:rsidR="001714B8" w:rsidRDefault="001714B8" w:rsidP="002348CF">
            <w:r>
              <w:t>149.08817</w:t>
            </w:r>
          </w:p>
        </w:tc>
        <w:tc>
          <w:tcPr>
            <w:tcW w:w="2214" w:type="dxa"/>
          </w:tcPr>
          <w:p w:rsidR="001714B8" w:rsidRDefault="001714B8" w:rsidP="002348CF">
            <w:r>
              <w:t>176</w:t>
            </w:r>
          </w:p>
        </w:tc>
      </w:tr>
      <w:tr w:rsidR="001714B8" w:rsidTr="002348CF">
        <w:tc>
          <w:tcPr>
            <w:tcW w:w="2214" w:type="dxa"/>
          </w:tcPr>
          <w:p w:rsidR="001714B8" w:rsidRDefault="001714B8" w:rsidP="002348CF">
            <w:r>
              <w:t>NEBU8</w:t>
            </w:r>
          </w:p>
        </w:tc>
        <w:tc>
          <w:tcPr>
            <w:tcW w:w="2214" w:type="dxa"/>
          </w:tcPr>
          <w:p w:rsidR="001714B8" w:rsidRDefault="001714B8" w:rsidP="002348CF">
            <w:r>
              <w:t>64.30039</w:t>
            </w:r>
          </w:p>
        </w:tc>
        <w:tc>
          <w:tcPr>
            <w:tcW w:w="2214" w:type="dxa"/>
          </w:tcPr>
          <w:p w:rsidR="001714B8" w:rsidRDefault="001714B8" w:rsidP="002348CF">
            <w:r>
              <w:t>149.07938</w:t>
            </w:r>
          </w:p>
        </w:tc>
        <w:tc>
          <w:tcPr>
            <w:tcW w:w="2214" w:type="dxa"/>
          </w:tcPr>
          <w:p w:rsidR="001714B8" w:rsidRDefault="001714B8" w:rsidP="002348CF">
            <w:r>
              <w:t>151</w:t>
            </w:r>
          </w:p>
        </w:tc>
      </w:tr>
    </w:tbl>
    <w:p w:rsidR="001714B8" w:rsidRDefault="001714B8" w:rsidP="001714B8">
      <w:r>
        <w:t xml:space="preserve">Survey coordinates recorded under WGS84 Map Datum. </w:t>
      </w:r>
    </w:p>
    <w:p w:rsidR="00EC39C9" w:rsidRDefault="00EC39C9">
      <w:bookmarkStart w:id="0" w:name="_GoBack"/>
      <w:bookmarkEnd w:id="0"/>
    </w:p>
    <w:sectPr w:rsidR="00EC39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MTI0NDEztjA0N7VQ0lEKTi0uzszPAykwrAUAwPr1mSwAAAA="/>
  </w:docVars>
  <w:rsids>
    <w:rsidRoot w:val="001714B8"/>
    <w:rsid w:val="001714B8"/>
    <w:rsid w:val="00EC3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BE43A12-554C-4358-82CA-0051CFDC1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4B8"/>
    <w:pPr>
      <w:spacing w:after="0" w:line="240" w:lineRule="auto"/>
    </w:pPr>
    <w:rPr>
      <w:rFonts w:ascii="Times New Roman" w:eastAsiaTheme="minorEastAsia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714B8"/>
    <w:pPr>
      <w:spacing w:after="0" w:line="240" w:lineRule="auto"/>
    </w:pPr>
    <w:rPr>
      <w:rFonts w:ascii="Times New Roman" w:eastAsiaTheme="minorEastAsia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anthe Walker</dc:creator>
  <cp:keywords/>
  <dc:description/>
  <cp:lastModifiedBy>Xanthe Walker</cp:lastModifiedBy>
  <cp:revision>1</cp:revision>
  <dcterms:created xsi:type="dcterms:W3CDTF">2017-01-25T18:21:00Z</dcterms:created>
  <dcterms:modified xsi:type="dcterms:W3CDTF">2017-01-25T18:22:00Z</dcterms:modified>
</cp:coreProperties>
</file>